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99c4a4fd-a5b4-4f39-b927-ceb69ee72c30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4Z</dcterms:created>
  <dcterms:modified xsi:type="dcterms:W3CDTF">2023-09-15T1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